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09373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44057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77296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87983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16776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30947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757139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759847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30947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751447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66772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92338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720734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704010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725333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704010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705427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679394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702755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722983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700213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749756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738945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679394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769894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721395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687564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731535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800188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71354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697111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734369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723629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787995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улат Исаев</dc:creator>
  <dc:language>ru-RU</dc:language>
  <cp:keywords/>
  <dcterms:created xsi:type="dcterms:W3CDTF">2023-06-12T22:18:40Z</dcterms:created>
  <dcterms:modified xsi:type="dcterms:W3CDTF">2023-06-12T22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